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3029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b159a2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552cf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24:43Z</dcterms:created>
  <dcterms:modified xsi:type="dcterms:W3CDTF">2022-01-18T13:24:43Z</dcterms:modified>
</cp:coreProperties>
</file>